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ED06DC" w14:textId="77777777" w:rsidR="00B762E5" w:rsidRDefault="00B762E5" w:rsidP="00B762E5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4967F7" w14:textId="77777777" w:rsidR="00B762E5" w:rsidRDefault="00B762E5" w:rsidP="00B762E5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CD9F6C3" w14:textId="77777777" w:rsidR="00B762E5" w:rsidRDefault="00B762E5" w:rsidP="00B762E5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D3CED2" w14:textId="77777777" w:rsidR="00B762E5" w:rsidRDefault="00B762E5" w:rsidP="00B762E5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E83417" w14:textId="0FA55E4E" w:rsidR="00785D73" w:rsidRPr="00B762E5" w:rsidRDefault="00E73DD3" w:rsidP="00FB5441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eek 2 Assignment: Writing Choices</w:t>
      </w:r>
    </w:p>
    <w:p w14:paraId="74610428" w14:textId="77777777" w:rsidR="00B762E5" w:rsidRDefault="00B762E5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235AD8" w14:textId="5EB22C79" w:rsidR="001F36BB" w:rsidRPr="00B762E5" w:rsidRDefault="00B762E5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62E5">
        <w:rPr>
          <w:rFonts w:ascii="Times New Roman" w:hAnsi="Times New Roman" w:cs="Times New Roman"/>
          <w:sz w:val="24"/>
          <w:szCs w:val="24"/>
        </w:rPr>
        <w:t>First Name Last Name</w:t>
      </w:r>
    </w:p>
    <w:p w14:paraId="7094DAF4" w14:textId="37A839C4" w:rsidR="008D3A73" w:rsidRPr="00B762E5" w:rsidRDefault="008C58CC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62E5">
        <w:rPr>
          <w:rFonts w:ascii="Times New Roman" w:hAnsi="Times New Roman" w:cs="Times New Roman"/>
          <w:sz w:val="24"/>
          <w:szCs w:val="24"/>
        </w:rPr>
        <w:t xml:space="preserve">Department </w:t>
      </w:r>
      <w:r w:rsidR="00B4222D">
        <w:rPr>
          <w:rFonts w:ascii="Times New Roman" w:hAnsi="Times New Roman" w:cs="Times New Roman"/>
          <w:sz w:val="24"/>
          <w:szCs w:val="24"/>
        </w:rPr>
        <w:t>Name</w:t>
      </w:r>
      <w:r w:rsidRPr="00B762E5">
        <w:rPr>
          <w:rFonts w:ascii="Times New Roman" w:hAnsi="Times New Roman" w:cs="Times New Roman"/>
          <w:sz w:val="24"/>
          <w:szCs w:val="24"/>
        </w:rPr>
        <w:t>, Post University</w:t>
      </w:r>
    </w:p>
    <w:p w14:paraId="18D15A13" w14:textId="5CAB3D64" w:rsidR="008C58CC" w:rsidRPr="00B762E5" w:rsidRDefault="00B4222D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umber</w:t>
      </w:r>
      <w:r w:rsidR="008C58CC" w:rsidRPr="00B762E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Course Name</w:t>
      </w:r>
    </w:p>
    <w:p w14:paraId="1EE37B5C" w14:textId="0FA0F3CC" w:rsidR="00B762E5" w:rsidRPr="00B762E5" w:rsidRDefault="00B762E5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62E5">
        <w:rPr>
          <w:rFonts w:ascii="Times New Roman" w:hAnsi="Times New Roman" w:cs="Times New Roman"/>
          <w:sz w:val="24"/>
          <w:szCs w:val="24"/>
        </w:rPr>
        <w:t>Instructor’s Name</w:t>
      </w:r>
    </w:p>
    <w:p w14:paraId="12F1A66C" w14:textId="3DC96DEF" w:rsidR="001F36BB" w:rsidRPr="00B762E5" w:rsidRDefault="008C58CC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62E5">
        <w:rPr>
          <w:rFonts w:ascii="Times New Roman" w:hAnsi="Times New Roman" w:cs="Times New Roman"/>
          <w:sz w:val="24"/>
          <w:szCs w:val="24"/>
        </w:rPr>
        <w:t>Due Date for Assignment</w:t>
      </w:r>
    </w:p>
    <w:p w14:paraId="5B8A4A42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34FBBB0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4E0367E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897344D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BBE2E1C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9FBD498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D179EB1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E2FAD1C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6110FF3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79D8BA8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2039694" w14:textId="20A03D9C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6EB21A3" w14:textId="77777777" w:rsidR="00FB5441" w:rsidRDefault="00FB5441" w:rsidP="00B762E5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43C385" w14:textId="069218D0" w:rsidR="00902891" w:rsidRDefault="00E73DD3" w:rsidP="00E73DD3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Week 2 Assignment: Writing Choices</w:t>
      </w:r>
    </w:p>
    <w:p w14:paraId="678E22EF" w14:textId="77777777" w:rsidR="00E73DD3" w:rsidRDefault="00E73DD3" w:rsidP="00E73DD3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92B4F" w14:textId="0BA784FD" w:rsidR="00E73DD3" w:rsidRDefault="00E73DD3" w:rsidP="00E73DD3">
      <w:pPr>
        <w:tabs>
          <w:tab w:val="left" w:pos="2379"/>
        </w:tabs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ail</w:t>
      </w:r>
    </w:p>
    <w:p w14:paraId="7C818775" w14:textId="77777777" w:rsidR="00E73DD3" w:rsidRDefault="00E73DD3" w:rsidP="00E73DD3">
      <w:pPr>
        <w:tabs>
          <w:tab w:val="left" w:pos="2379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637032" w14:textId="60F39AAB" w:rsidR="00E73DD3" w:rsidRDefault="00E73DD3" w:rsidP="00E73DD3">
      <w:pPr>
        <w:tabs>
          <w:tab w:val="left" w:pos="2379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</w:p>
    <w:p w14:paraId="61005DC5" w14:textId="791FC022" w:rsidR="00E73DD3" w:rsidRDefault="00E73DD3" w:rsidP="00E73DD3">
      <w:pPr>
        <w:tabs>
          <w:tab w:val="left" w:pos="2379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: </w:t>
      </w:r>
    </w:p>
    <w:p w14:paraId="66F61F2B" w14:textId="43C12E99" w:rsidR="00E73DD3" w:rsidRDefault="00E73DD3" w:rsidP="00E73DD3">
      <w:pPr>
        <w:tabs>
          <w:tab w:val="left" w:pos="2379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ject Line: </w:t>
      </w:r>
    </w:p>
    <w:p w14:paraId="130CF696" w14:textId="03DDEEC1" w:rsidR="00E73DD3" w:rsidRDefault="00E73DD3" w:rsidP="00E73DD3">
      <w:pPr>
        <w:tabs>
          <w:tab w:val="left" w:pos="2379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870AEF2" w14:textId="1AD031B1" w:rsidR="00E73DD3" w:rsidRDefault="00E73DD3" w:rsidP="00E73DD3">
      <w:pPr>
        <w:tabs>
          <w:tab w:val="left" w:pos="72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egin Email Here (Paragraph 1).</w:t>
      </w:r>
    </w:p>
    <w:p w14:paraId="1F88E3AB" w14:textId="77777777" w:rsidR="00E73DD3" w:rsidRDefault="00E73DD3" w:rsidP="00E73DD3">
      <w:pPr>
        <w:tabs>
          <w:tab w:val="left" w:pos="72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A80FE13" w14:textId="14226A9F" w:rsidR="00E73DD3" w:rsidRDefault="00E73DD3" w:rsidP="00E73DD3">
      <w:pPr>
        <w:tabs>
          <w:tab w:val="left" w:pos="72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aragraph 2</w:t>
      </w:r>
    </w:p>
    <w:p w14:paraId="314773DA" w14:textId="77777777" w:rsidR="00E73DD3" w:rsidRDefault="00E73DD3" w:rsidP="00E73DD3">
      <w:pPr>
        <w:tabs>
          <w:tab w:val="left" w:pos="72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5A9FCBD" w14:textId="59AA9290" w:rsidR="00E73DD3" w:rsidRDefault="00E73DD3" w:rsidP="00E73DD3">
      <w:pPr>
        <w:tabs>
          <w:tab w:val="left" w:pos="72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aragraph 3</w:t>
      </w:r>
    </w:p>
    <w:p w14:paraId="56265BC3" w14:textId="77777777" w:rsidR="00E73DD3" w:rsidRDefault="00E73DD3" w:rsidP="00E73DD3">
      <w:pPr>
        <w:tabs>
          <w:tab w:val="left" w:pos="72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C7EB60D" w14:textId="77777777" w:rsidR="00E73DD3" w:rsidRDefault="00E73DD3" w:rsidP="00E73DD3">
      <w:pPr>
        <w:tabs>
          <w:tab w:val="left" w:pos="72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211A5C4" w14:textId="09166DCB" w:rsidR="00E73DD3" w:rsidRDefault="00E73DD3" w:rsidP="00E73DD3">
      <w:pPr>
        <w:tabs>
          <w:tab w:val="left" w:pos="72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,</w:t>
      </w:r>
    </w:p>
    <w:p w14:paraId="77767381" w14:textId="6291A93D" w:rsidR="00E73DD3" w:rsidRPr="00E73DD3" w:rsidRDefault="00E73DD3" w:rsidP="00E73DD3">
      <w:pPr>
        <w:tabs>
          <w:tab w:val="left" w:pos="72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sha</w:t>
      </w:r>
    </w:p>
    <w:p w14:paraId="74E247CC" w14:textId="77777777" w:rsidR="00E73DD3" w:rsidRDefault="00E73DD3" w:rsidP="00B762E5">
      <w:pPr>
        <w:pStyle w:val="BodyText"/>
        <w:spacing w:line="480" w:lineRule="auto"/>
        <w:jc w:val="center"/>
        <w:rPr>
          <w:b/>
          <w:bCs/>
        </w:rPr>
      </w:pPr>
    </w:p>
    <w:p w14:paraId="3B4F3E9C" w14:textId="77777777" w:rsidR="00E73DD3" w:rsidRDefault="00E73DD3" w:rsidP="00B762E5">
      <w:pPr>
        <w:pStyle w:val="BodyText"/>
        <w:spacing w:line="480" w:lineRule="auto"/>
        <w:jc w:val="center"/>
        <w:rPr>
          <w:b/>
          <w:bCs/>
        </w:rPr>
      </w:pPr>
    </w:p>
    <w:p w14:paraId="286AFB3A" w14:textId="77777777" w:rsidR="00E73DD3" w:rsidRDefault="00E73DD3" w:rsidP="00B762E5">
      <w:pPr>
        <w:pStyle w:val="BodyText"/>
        <w:spacing w:line="480" w:lineRule="auto"/>
        <w:jc w:val="center"/>
        <w:rPr>
          <w:b/>
          <w:bCs/>
        </w:rPr>
      </w:pPr>
    </w:p>
    <w:p w14:paraId="1C188782" w14:textId="77777777" w:rsidR="00E73DD3" w:rsidRDefault="00E73DD3" w:rsidP="00B762E5">
      <w:pPr>
        <w:pStyle w:val="BodyText"/>
        <w:spacing w:line="480" w:lineRule="auto"/>
        <w:jc w:val="center"/>
        <w:rPr>
          <w:b/>
          <w:bCs/>
        </w:rPr>
      </w:pPr>
    </w:p>
    <w:p w14:paraId="2096A032" w14:textId="77777777" w:rsidR="00E73DD3" w:rsidRDefault="00E73DD3" w:rsidP="00B762E5">
      <w:pPr>
        <w:pStyle w:val="BodyText"/>
        <w:spacing w:line="480" w:lineRule="auto"/>
        <w:jc w:val="center"/>
        <w:rPr>
          <w:b/>
          <w:bCs/>
        </w:rPr>
      </w:pPr>
    </w:p>
    <w:p w14:paraId="1BB48BC9" w14:textId="77777777" w:rsidR="00E73DD3" w:rsidRDefault="00E73DD3" w:rsidP="00B762E5">
      <w:pPr>
        <w:pStyle w:val="BodyText"/>
        <w:spacing w:line="480" w:lineRule="auto"/>
        <w:jc w:val="center"/>
        <w:rPr>
          <w:b/>
          <w:bCs/>
        </w:rPr>
      </w:pPr>
    </w:p>
    <w:p w14:paraId="157E2AA2" w14:textId="6AC57422" w:rsidR="00902891" w:rsidRPr="00105250" w:rsidRDefault="00E73DD3" w:rsidP="00E73DD3">
      <w:pPr>
        <w:pStyle w:val="BodyText"/>
        <w:spacing w:line="480" w:lineRule="auto"/>
        <w:rPr>
          <w:b/>
          <w:bCs/>
        </w:rPr>
      </w:pPr>
      <w:r>
        <w:rPr>
          <w:b/>
          <w:bCs/>
        </w:rPr>
        <w:lastRenderedPageBreak/>
        <w:t>Reflection</w:t>
      </w:r>
    </w:p>
    <w:p w14:paraId="52B4B1A8" w14:textId="32CE354E" w:rsidR="00902891" w:rsidRPr="00B762E5" w:rsidRDefault="00E73DD3" w:rsidP="00B762E5">
      <w:pPr>
        <w:pStyle w:val="BodyText"/>
        <w:spacing w:line="480" w:lineRule="auto"/>
      </w:pPr>
      <w:r>
        <w:tab/>
        <w:t>Begin your reflection paragraph here.</w:t>
      </w:r>
    </w:p>
    <w:p w14:paraId="1A18B0EE" w14:textId="77777777" w:rsidR="00902891" w:rsidRPr="00B762E5" w:rsidRDefault="00902891" w:rsidP="00B762E5">
      <w:pPr>
        <w:pStyle w:val="BodyText"/>
        <w:spacing w:line="480" w:lineRule="auto"/>
      </w:pPr>
    </w:p>
    <w:p w14:paraId="11EE945F" w14:textId="7EF0CBA6" w:rsidR="00902891" w:rsidRPr="00B762E5" w:rsidRDefault="00B54377" w:rsidP="00B54377">
      <w:pPr>
        <w:tabs>
          <w:tab w:val="left" w:pos="341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902891" w:rsidRPr="00B762E5" w:rsidSect="00AB7B30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663305" w14:textId="77777777" w:rsidR="00DD5ABD" w:rsidRDefault="00DD5ABD" w:rsidP="001F36BB">
      <w:pPr>
        <w:spacing w:after="0" w:line="240" w:lineRule="auto"/>
      </w:pPr>
      <w:r>
        <w:separator/>
      </w:r>
    </w:p>
  </w:endnote>
  <w:endnote w:type="continuationSeparator" w:id="0">
    <w:p w14:paraId="73C0D79B" w14:textId="77777777" w:rsidR="00DD5ABD" w:rsidRDefault="00DD5ABD" w:rsidP="001F36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6BBBA01" w14:paraId="43CE3896" w14:textId="77777777" w:rsidTr="06BBBA01">
      <w:tc>
        <w:tcPr>
          <w:tcW w:w="3120" w:type="dxa"/>
        </w:tcPr>
        <w:p w14:paraId="11415326" w14:textId="700B2E45" w:rsidR="06BBBA01" w:rsidRDefault="06BBBA01" w:rsidP="06BBBA01">
          <w:pPr>
            <w:pStyle w:val="Header"/>
            <w:ind w:left="-115"/>
          </w:pPr>
        </w:p>
      </w:tc>
      <w:tc>
        <w:tcPr>
          <w:tcW w:w="3120" w:type="dxa"/>
        </w:tcPr>
        <w:p w14:paraId="19B53E2A" w14:textId="2195A98B" w:rsidR="06BBBA01" w:rsidRDefault="06BBBA01" w:rsidP="06BBBA01">
          <w:pPr>
            <w:pStyle w:val="Header"/>
            <w:jc w:val="center"/>
          </w:pPr>
        </w:p>
      </w:tc>
      <w:tc>
        <w:tcPr>
          <w:tcW w:w="3120" w:type="dxa"/>
        </w:tcPr>
        <w:p w14:paraId="5F1BFDC9" w14:textId="21E47575" w:rsidR="06BBBA01" w:rsidRDefault="06BBBA01" w:rsidP="06BBBA01">
          <w:pPr>
            <w:pStyle w:val="Header"/>
            <w:ind w:right="-115"/>
            <w:jc w:val="right"/>
          </w:pPr>
        </w:p>
      </w:tc>
    </w:tr>
  </w:tbl>
  <w:p w14:paraId="77662A01" w14:textId="04DC634C" w:rsidR="06BBBA01" w:rsidRDefault="06BBBA01" w:rsidP="06BBB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1EFD19" w14:textId="77777777" w:rsidR="00DD5ABD" w:rsidRDefault="00DD5ABD" w:rsidP="001F36BB">
      <w:pPr>
        <w:spacing w:after="0" w:line="240" w:lineRule="auto"/>
      </w:pPr>
      <w:r>
        <w:separator/>
      </w:r>
    </w:p>
  </w:footnote>
  <w:footnote w:type="continuationSeparator" w:id="0">
    <w:p w14:paraId="3B8B9965" w14:textId="77777777" w:rsidR="00DD5ABD" w:rsidRDefault="00DD5ABD" w:rsidP="001F36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9633889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6E79AA6" w14:textId="10853243" w:rsidR="008C58CC" w:rsidRDefault="008C58CC" w:rsidP="00056C4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446B055" w14:textId="77777777" w:rsidR="008C58CC" w:rsidRDefault="008C58CC" w:rsidP="008C58C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4"/>
        <w:szCs w:val="24"/>
      </w:rPr>
      <w:id w:val="-16195258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E44C47C" w14:textId="2661441B" w:rsidR="001F36BB" w:rsidRPr="00E3618C" w:rsidRDefault="00AB7B30" w:rsidP="00E3618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3618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3618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3618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E3618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3618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C0145" w14:textId="556490AD" w:rsidR="001F36BB" w:rsidRPr="00B762E5" w:rsidRDefault="001F36BB">
    <w:pPr>
      <w:pStyle w:val="Header"/>
      <w:rPr>
        <w:rFonts w:ascii="Times New Roman" w:hAnsi="Times New Roman" w:cs="Times New Roman"/>
        <w:sz w:val="24"/>
        <w:szCs w:val="24"/>
      </w:rPr>
    </w:pPr>
    <w:r w:rsidRPr="00B762E5">
      <w:rPr>
        <w:rFonts w:ascii="Times New Roman" w:hAnsi="Times New Roman" w:cs="Times New Roman"/>
        <w:sz w:val="24"/>
        <w:szCs w:val="24"/>
      </w:rPr>
      <w:tab/>
    </w:r>
    <w:r w:rsidRPr="00B762E5">
      <w:rPr>
        <w:rFonts w:ascii="Times New Roman" w:hAnsi="Times New Roman" w:cs="Times New Roman"/>
        <w:sz w:val="24"/>
        <w:szCs w:val="24"/>
      </w:rPr>
      <w:tab/>
    </w:r>
  </w:p>
  <w:p w14:paraId="6F49830A" w14:textId="77777777" w:rsidR="001F36BB" w:rsidRPr="001F36BB" w:rsidRDefault="001F36BB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249A6"/>
    <w:multiLevelType w:val="hybridMultilevel"/>
    <w:tmpl w:val="3B86E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6E3DF0"/>
    <w:multiLevelType w:val="hybridMultilevel"/>
    <w:tmpl w:val="59520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9359488">
    <w:abstractNumId w:val="0"/>
  </w:num>
  <w:num w:numId="2" w16cid:durableId="17697398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zE1MTSxMDGzMDBV0lEKTi0uzszPAykwrgUAFJqHyywAAAA="/>
  </w:docVars>
  <w:rsids>
    <w:rsidRoot w:val="001F36BB"/>
    <w:rsid w:val="00030A8E"/>
    <w:rsid w:val="000550E2"/>
    <w:rsid w:val="000754D3"/>
    <w:rsid w:val="000812B0"/>
    <w:rsid w:val="000A2479"/>
    <w:rsid w:val="000C2C25"/>
    <w:rsid w:val="00105250"/>
    <w:rsid w:val="001A11B4"/>
    <w:rsid w:val="001E7235"/>
    <w:rsid w:val="001F36BB"/>
    <w:rsid w:val="00230C55"/>
    <w:rsid w:val="00242162"/>
    <w:rsid w:val="002665BE"/>
    <w:rsid w:val="002B1FF7"/>
    <w:rsid w:val="002E3A56"/>
    <w:rsid w:val="002E7C7D"/>
    <w:rsid w:val="00321BAA"/>
    <w:rsid w:val="00343C5D"/>
    <w:rsid w:val="003C398B"/>
    <w:rsid w:val="003C7FDE"/>
    <w:rsid w:val="003D11E0"/>
    <w:rsid w:val="00426434"/>
    <w:rsid w:val="00440DBD"/>
    <w:rsid w:val="00453066"/>
    <w:rsid w:val="004D55BF"/>
    <w:rsid w:val="00552E2C"/>
    <w:rsid w:val="00587513"/>
    <w:rsid w:val="00597E28"/>
    <w:rsid w:val="005F4551"/>
    <w:rsid w:val="005F4EEE"/>
    <w:rsid w:val="006104C8"/>
    <w:rsid w:val="0061295A"/>
    <w:rsid w:val="006C1013"/>
    <w:rsid w:val="006E442D"/>
    <w:rsid w:val="007016E5"/>
    <w:rsid w:val="00771CB7"/>
    <w:rsid w:val="00785D73"/>
    <w:rsid w:val="007F0D4E"/>
    <w:rsid w:val="00840C24"/>
    <w:rsid w:val="00842684"/>
    <w:rsid w:val="0085059D"/>
    <w:rsid w:val="008C2916"/>
    <w:rsid w:val="008C58CC"/>
    <w:rsid w:val="008D3A73"/>
    <w:rsid w:val="008D53F3"/>
    <w:rsid w:val="00902891"/>
    <w:rsid w:val="00960953"/>
    <w:rsid w:val="00983890"/>
    <w:rsid w:val="0099663C"/>
    <w:rsid w:val="009D46FF"/>
    <w:rsid w:val="00A16373"/>
    <w:rsid w:val="00A95190"/>
    <w:rsid w:val="00AB7B30"/>
    <w:rsid w:val="00B179A5"/>
    <w:rsid w:val="00B22748"/>
    <w:rsid w:val="00B4222D"/>
    <w:rsid w:val="00B45406"/>
    <w:rsid w:val="00B54377"/>
    <w:rsid w:val="00B762E5"/>
    <w:rsid w:val="00C12E80"/>
    <w:rsid w:val="00C41AC8"/>
    <w:rsid w:val="00C929F4"/>
    <w:rsid w:val="00CE4BF4"/>
    <w:rsid w:val="00CF6C1B"/>
    <w:rsid w:val="00D2072F"/>
    <w:rsid w:val="00D96C17"/>
    <w:rsid w:val="00DD5ABD"/>
    <w:rsid w:val="00E3618C"/>
    <w:rsid w:val="00E73DD3"/>
    <w:rsid w:val="00EB5043"/>
    <w:rsid w:val="00F0437A"/>
    <w:rsid w:val="00F15AD3"/>
    <w:rsid w:val="00F7667A"/>
    <w:rsid w:val="00FB5441"/>
    <w:rsid w:val="00FB7DDD"/>
    <w:rsid w:val="00FC115E"/>
    <w:rsid w:val="00FD0A5C"/>
    <w:rsid w:val="06BBBA01"/>
    <w:rsid w:val="59222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A8CE70"/>
  <w15:chartTrackingRefBased/>
  <w15:docId w15:val="{F0C511A0-CC0D-4BA1-9045-4D4613757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3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36BB"/>
  </w:style>
  <w:style w:type="paragraph" w:styleId="Footer">
    <w:name w:val="footer"/>
    <w:basedOn w:val="Normal"/>
    <w:link w:val="FooterChar"/>
    <w:uiPriority w:val="99"/>
    <w:unhideWhenUsed/>
    <w:rsid w:val="001F3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36BB"/>
  </w:style>
  <w:style w:type="character" w:styleId="Hyperlink">
    <w:name w:val="Hyperlink"/>
    <w:basedOn w:val="DefaultParagraphFont"/>
    <w:uiPriority w:val="99"/>
    <w:unhideWhenUsed/>
    <w:rsid w:val="00771CB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1CB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90289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02891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8C58CC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2DB850E1EE704CAB8128AF49E98B3B" ma:contentTypeVersion="11" ma:contentTypeDescription="Create a new document." ma:contentTypeScope="" ma:versionID="4e2404c6e5fb2305ed49536da96c9a65">
  <xsd:schema xmlns:xsd="http://www.w3.org/2001/XMLSchema" xmlns:xs="http://www.w3.org/2001/XMLSchema" xmlns:p="http://schemas.microsoft.com/office/2006/metadata/properties" xmlns:ns2="4fadf51f-5c22-481a-bcff-7a3e4b96dcb1" xmlns:ns3="24defa57-5b49-4864-981c-726ffc4ff3fc" targetNamespace="http://schemas.microsoft.com/office/2006/metadata/properties" ma:root="true" ma:fieldsID="dd2676e3ef01fc685500ae1c626a7470" ns2:_="" ns3:_="">
    <xsd:import namespace="4fadf51f-5c22-481a-bcff-7a3e4b96dcb1"/>
    <xsd:import namespace="24defa57-5b49-4864-981c-726ffc4ff3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df51f-5c22-481a-bcff-7a3e4b96dc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defa57-5b49-4864-981c-726ffc4ff3f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F5C1FA-A864-4C10-B514-0587A7456B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F9F92-F029-4C16-9D83-3CF22E73940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190A74-8847-417A-A63E-6068D23669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D2D5444-F3EA-4E0F-9D76-ED4DD5763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adf51f-5c22-481a-bcff-7a3e4b96dcb1"/>
    <ds:schemaRef ds:uri="24defa57-5b49-4864-981c-726ffc4ff3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7</Words>
  <Characters>328</Characters>
  <Application>Microsoft Office Word</Application>
  <DocSecurity>0</DocSecurity>
  <Lines>54</Lines>
  <Paragraphs>11</Paragraphs>
  <ScaleCrop>false</ScaleCrop>
  <Company>Post University</Company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fayllve, Patricia</dc:creator>
  <cp:keywords/>
  <dc:description/>
  <cp:lastModifiedBy>Dennis, Gregory</cp:lastModifiedBy>
  <cp:revision>2</cp:revision>
  <dcterms:created xsi:type="dcterms:W3CDTF">2026-03-12T17:26:00Z</dcterms:created>
  <dcterms:modified xsi:type="dcterms:W3CDTF">2026-03-12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2DB850E1EE704CAB8128AF49E98B3B</vt:lpwstr>
  </property>
</Properties>
</file>